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ACF05C" w14:textId="77777777" w:rsidR="00273408" w:rsidRDefault="00273408" w:rsidP="0027340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73408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Extracting TTPs from Threat Reports </w:t>
      </w: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Template</w:t>
      </w:r>
    </w:p>
    <w:p w14:paraId="198DD151" w14:textId="77777777" w:rsidR="00273408" w:rsidRPr="00273408" w:rsidRDefault="00273408" w:rsidP="00273408">
      <w:r w:rsidRPr="00273408">
        <w:t xml:space="preserve">In the field, real intelligence for CTE squads </w:t>
      </w:r>
      <w:proofErr w:type="gramStart"/>
      <w:r w:rsidRPr="00273408">
        <w:t>are</w:t>
      </w:r>
      <w:proofErr w:type="gramEnd"/>
      <w:r w:rsidRPr="00273408">
        <w:t xml:space="preserve"> requested from organizations like NTOC, but because of the availability, reports generated for the general public are used in this exercise. This exercise exposes students to a publicly available report on APT30 and requires extraction of information from the reports that could be used to create TEA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4"/>
        <w:gridCol w:w="8106"/>
      </w:tblGrid>
      <w:tr w:rsidR="00273408" w:rsidRPr="00273408" w14:paraId="11778EB7" w14:textId="77777777" w:rsidTr="00F9366E">
        <w:tc>
          <w:tcPr>
            <w:tcW w:w="1278" w:type="dxa"/>
          </w:tcPr>
          <w:p w14:paraId="70A3C65F" w14:textId="77777777" w:rsidR="00273408" w:rsidRPr="00273408" w:rsidRDefault="00273408" w:rsidP="00273408">
            <w:pPr>
              <w:spacing w:after="160" w:line="259" w:lineRule="auto"/>
              <w:rPr>
                <w:b/>
              </w:rPr>
            </w:pPr>
            <w:r w:rsidRPr="00273408">
              <w:rPr>
                <w:b/>
              </w:rPr>
              <w:t>Step</w:t>
            </w:r>
          </w:p>
        </w:tc>
        <w:tc>
          <w:tcPr>
            <w:tcW w:w="8298" w:type="dxa"/>
          </w:tcPr>
          <w:p w14:paraId="55FE2252" w14:textId="77777777" w:rsidR="00273408" w:rsidRPr="00273408" w:rsidRDefault="00273408" w:rsidP="00273408">
            <w:pPr>
              <w:spacing w:after="160" w:line="259" w:lineRule="auto"/>
              <w:rPr>
                <w:b/>
              </w:rPr>
            </w:pPr>
            <w:r w:rsidRPr="00273408">
              <w:rPr>
                <w:b/>
              </w:rPr>
              <w:t>Action</w:t>
            </w:r>
          </w:p>
        </w:tc>
      </w:tr>
      <w:tr w:rsidR="00273408" w:rsidRPr="00273408" w14:paraId="08BF15BA" w14:textId="77777777" w:rsidTr="00F9366E">
        <w:tc>
          <w:tcPr>
            <w:tcW w:w="1278" w:type="dxa"/>
          </w:tcPr>
          <w:p w14:paraId="32AABDAD" w14:textId="77777777" w:rsidR="00273408" w:rsidRPr="00273408" w:rsidRDefault="00273408" w:rsidP="00273408">
            <w:pPr>
              <w:spacing w:after="160" w:line="259" w:lineRule="auto"/>
            </w:pPr>
            <w:r w:rsidRPr="00273408">
              <w:t>1</w:t>
            </w:r>
          </w:p>
        </w:tc>
        <w:tc>
          <w:tcPr>
            <w:tcW w:w="8298" w:type="dxa"/>
          </w:tcPr>
          <w:p w14:paraId="5B3B5C5B" w14:textId="77777777" w:rsidR="00273408" w:rsidRPr="00273408" w:rsidRDefault="00273408" w:rsidP="00273408">
            <w:pPr>
              <w:spacing w:after="160" w:line="259" w:lineRule="auto"/>
            </w:pPr>
            <w:r w:rsidRPr="00273408">
              <w:t>Review the APT30 pdf located on the student share. It is also available at:</w:t>
            </w:r>
          </w:p>
          <w:p w14:paraId="0F52E5FB" w14:textId="77777777" w:rsidR="00273408" w:rsidRPr="00273408" w:rsidRDefault="00273408" w:rsidP="00273408">
            <w:pPr>
              <w:spacing w:after="160" w:line="259" w:lineRule="auto"/>
            </w:pPr>
            <w:r w:rsidRPr="00273408">
              <w:t xml:space="preserve"> https://www2.fireeye.com/rs/fireye/images/rpt-apt30.pdf</w:t>
            </w:r>
          </w:p>
          <w:p w14:paraId="7A4D7644" w14:textId="77777777" w:rsidR="00273408" w:rsidRPr="00273408" w:rsidRDefault="00273408" w:rsidP="00273408">
            <w:pPr>
              <w:spacing w:after="160" w:line="259" w:lineRule="auto"/>
            </w:pPr>
          </w:p>
        </w:tc>
      </w:tr>
      <w:tr w:rsidR="00273408" w:rsidRPr="00273408" w14:paraId="16140117" w14:textId="77777777" w:rsidTr="00F9366E">
        <w:tc>
          <w:tcPr>
            <w:tcW w:w="1278" w:type="dxa"/>
          </w:tcPr>
          <w:p w14:paraId="25B14056" w14:textId="77777777" w:rsidR="00273408" w:rsidRPr="00273408" w:rsidRDefault="00273408" w:rsidP="00273408">
            <w:pPr>
              <w:spacing w:after="160" w:line="259" w:lineRule="auto"/>
            </w:pPr>
            <w:r w:rsidRPr="00273408">
              <w:t>2</w:t>
            </w:r>
          </w:p>
        </w:tc>
        <w:tc>
          <w:tcPr>
            <w:tcW w:w="8298" w:type="dxa"/>
          </w:tcPr>
          <w:p w14:paraId="1BFDECD3" w14:textId="77777777" w:rsidR="00273408" w:rsidRPr="00273408" w:rsidRDefault="00AB3595" w:rsidP="00273408">
            <w:pPr>
              <w:spacing w:after="160" w:line="259" w:lineRule="auto"/>
            </w:pPr>
            <w:r w:rsidRPr="00AB3595">
              <w:t>Find the “Key Findings” section of the report on page 4. What suite of tools was used for their long-term mission?</w:t>
            </w:r>
          </w:p>
          <w:p w14:paraId="58ED7C08" w14:textId="77777777" w:rsidR="00971194" w:rsidRPr="00273408" w:rsidRDefault="00971194" w:rsidP="00971194">
            <w:r w:rsidRPr="00971194">
              <w:rPr>
                <w:color w:val="FF0000"/>
              </w:rPr>
              <w:t>suite of tools</w:t>
            </w:r>
            <w:r w:rsidRPr="00971194">
              <w:rPr>
                <w:color w:val="FF0000"/>
              </w:rPr>
              <w:t xml:space="preserve"> </w:t>
            </w:r>
            <w:r w:rsidRPr="00971194">
              <w:rPr>
                <w:color w:val="FF0000"/>
              </w:rPr>
              <w:t>includes downloaders,</w:t>
            </w:r>
            <w:r w:rsidRPr="00971194">
              <w:rPr>
                <w:color w:val="FF0000"/>
              </w:rPr>
              <w:t xml:space="preserve"> </w:t>
            </w:r>
            <w:r w:rsidRPr="00971194">
              <w:rPr>
                <w:color w:val="FF0000"/>
              </w:rPr>
              <w:t>backdoors, a central</w:t>
            </w:r>
            <w:r w:rsidRPr="00971194">
              <w:rPr>
                <w:color w:val="FF0000"/>
              </w:rPr>
              <w:t xml:space="preserve"> </w:t>
            </w:r>
            <w:r w:rsidRPr="00971194">
              <w:rPr>
                <w:color w:val="FF0000"/>
              </w:rPr>
              <w:t>controller, and several</w:t>
            </w:r>
            <w:r w:rsidRPr="00971194">
              <w:rPr>
                <w:color w:val="FF0000"/>
              </w:rPr>
              <w:t xml:space="preserve"> </w:t>
            </w:r>
            <w:r w:rsidRPr="00971194">
              <w:rPr>
                <w:color w:val="FF0000"/>
              </w:rPr>
              <w:t>components designed to</w:t>
            </w:r>
            <w:r w:rsidRPr="00971194">
              <w:rPr>
                <w:color w:val="FF0000"/>
              </w:rPr>
              <w:t xml:space="preserve"> </w:t>
            </w:r>
            <w:r w:rsidRPr="00971194">
              <w:rPr>
                <w:color w:val="FF0000"/>
              </w:rPr>
              <w:t>infect removable drives</w:t>
            </w:r>
            <w:r w:rsidRPr="00971194">
              <w:rPr>
                <w:color w:val="FF0000"/>
              </w:rPr>
              <w:t xml:space="preserve"> </w:t>
            </w:r>
            <w:r w:rsidRPr="00971194">
              <w:rPr>
                <w:color w:val="FF0000"/>
              </w:rPr>
              <w:t>and cross air-gapped</w:t>
            </w:r>
            <w:r w:rsidRPr="00971194">
              <w:rPr>
                <w:color w:val="FF0000"/>
              </w:rPr>
              <w:t xml:space="preserve"> </w:t>
            </w:r>
            <w:r w:rsidRPr="00971194">
              <w:rPr>
                <w:color w:val="FF0000"/>
              </w:rPr>
              <w:t xml:space="preserve">networks to steal </w:t>
            </w:r>
            <w:proofErr w:type="gramStart"/>
            <w:r w:rsidRPr="00971194">
              <w:rPr>
                <w:color w:val="FF0000"/>
              </w:rPr>
              <w:t>data</w:t>
            </w:r>
            <w:proofErr w:type="gramEnd"/>
            <w:r>
              <w:rPr>
                <w:color w:val="FF0000"/>
              </w:rPr>
              <w:t xml:space="preserve">  </w:t>
            </w:r>
          </w:p>
          <w:p w14:paraId="7D96DFA0" w14:textId="77777777" w:rsidR="00273408" w:rsidRDefault="00971194" w:rsidP="00971194">
            <w:pPr>
              <w:pStyle w:val="Pa9"/>
              <w:spacing w:after="180"/>
              <w:rPr>
                <w:rStyle w:val="A0"/>
                <w:color w:val="FF0000"/>
              </w:rPr>
            </w:pPr>
            <w:proofErr w:type="spellStart"/>
            <w:r w:rsidRPr="00971194">
              <w:rPr>
                <w:rStyle w:val="A0"/>
                <w:color w:val="FF0000"/>
              </w:rPr>
              <w:t>BACKSPACe</w:t>
            </w:r>
            <w:proofErr w:type="spellEnd"/>
            <w:r w:rsidRPr="00971194">
              <w:rPr>
                <w:rStyle w:val="A0"/>
                <w:color w:val="FF0000"/>
              </w:rPr>
              <w:t xml:space="preserve"> backdoor (also known as “</w:t>
            </w:r>
            <w:proofErr w:type="spellStart"/>
            <w:r w:rsidRPr="00971194">
              <w:rPr>
                <w:rStyle w:val="A0"/>
                <w:color w:val="FF0000"/>
              </w:rPr>
              <w:t>Lecna</w:t>
            </w:r>
            <w:proofErr w:type="spellEnd"/>
            <w:r w:rsidRPr="00971194">
              <w:rPr>
                <w:rStyle w:val="A0"/>
                <w:color w:val="FF0000"/>
              </w:rPr>
              <w:t xml:space="preserve">”) </w:t>
            </w:r>
          </w:p>
          <w:p w14:paraId="77731C5D" w14:textId="07C69449" w:rsidR="00415F58" w:rsidRPr="00415F58" w:rsidRDefault="00415F58" w:rsidP="00415F58">
            <w:pPr>
              <w:rPr>
                <w:b/>
                <w:bCs/>
              </w:rPr>
            </w:pPr>
            <w:r w:rsidRPr="00415F58">
              <w:rPr>
                <w:b/>
                <w:bCs/>
                <w:color w:val="FF0000"/>
              </w:rPr>
              <w:t xml:space="preserve">Backspace; </w:t>
            </w:r>
            <w:proofErr w:type="spellStart"/>
            <w:r w:rsidRPr="00415F58">
              <w:rPr>
                <w:b/>
                <w:bCs/>
                <w:color w:val="FF0000"/>
              </w:rPr>
              <w:t>Neteagel</w:t>
            </w:r>
            <w:proofErr w:type="spellEnd"/>
            <w:r w:rsidRPr="00415F58">
              <w:rPr>
                <w:b/>
                <w:bCs/>
                <w:color w:val="FF0000"/>
              </w:rPr>
              <w:t>; shipshape; Flashflood</w:t>
            </w:r>
          </w:p>
        </w:tc>
      </w:tr>
      <w:tr w:rsidR="00273408" w:rsidRPr="00273408" w14:paraId="47F1F6C0" w14:textId="77777777" w:rsidTr="00F9366E">
        <w:trPr>
          <w:trHeight w:val="1322"/>
        </w:trPr>
        <w:tc>
          <w:tcPr>
            <w:tcW w:w="1278" w:type="dxa"/>
          </w:tcPr>
          <w:p w14:paraId="187A9903" w14:textId="77777777" w:rsidR="00273408" w:rsidRPr="00273408" w:rsidRDefault="00273408" w:rsidP="00273408">
            <w:pPr>
              <w:spacing w:after="160" w:line="259" w:lineRule="auto"/>
            </w:pPr>
            <w:r w:rsidRPr="00273408">
              <w:t>3</w:t>
            </w:r>
          </w:p>
        </w:tc>
        <w:tc>
          <w:tcPr>
            <w:tcW w:w="8298" w:type="dxa"/>
          </w:tcPr>
          <w:p w14:paraId="79E0F504" w14:textId="77777777" w:rsidR="00273408" w:rsidRDefault="00AB3595" w:rsidP="00273408">
            <w:pPr>
              <w:spacing w:after="160" w:line="259" w:lineRule="auto"/>
            </w:pPr>
            <w:r w:rsidRPr="00AB3595">
              <w:t>What domains has APT30 been known to use?</w:t>
            </w:r>
          </w:p>
          <w:p w14:paraId="379970BF" w14:textId="77777777" w:rsidR="00971194" w:rsidRPr="00971194" w:rsidRDefault="00971194" w:rsidP="00971194">
            <w:pPr>
              <w:rPr>
                <w:rStyle w:val="A16"/>
                <w:color w:val="FF0000"/>
              </w:rPr>
            </w:pPr>
            <w:r w:rsidRPr="00971194">
              <w:rPr>
                <w:rStyle w:val="A16"/>
                <w:color w:val="FF0000"/>
              </w:rPr>
              <w:t>km-nyc.com</w:t>
            </w:r>
          </w:p>
          <w:p w14:paraId="324CD0C5" w14:textId="1EA77A5E" w:rsidR="00971194" w:rsidRPr="00971194" w:rsidRDefault="00971194" w:rsidP="00971194">
            <w:r w:rsidRPr="00971194">
              <w:rPr>
                <w:rStyle w:val="A16"/>
                <w:color w:val="FF0000"/>
              </w:rPr>
              <w:t>km153.com</w:t>
            </w:r>
          </w:p>
        </w:tc>
      </w:tr>
      <w:tr w:rsidR="00273408" w:rsidRPr="00273408" w14:paraId="1EBE0CC5" w14:textId="77777777" w:rsidTr="00F9366E">
        <w:tc>
          <w:tcPr>
            <w:tcW w:w="1278" w:type="dxa"/>
          </w:tcPr>
          <w:p w14:paraId="2893EDC8" w14:textId="77777777" w:rsidR="00273408" w:rsidRPr="00273408" w:rsidRDefault="00273408" w:rsidP="00273408">
            <w:pPr>
              <w:spacing w:after="160" w:line="259" w:lineRule="auto"/>
            </w:pPr>
            <w:r w:rsidRPr="00273408">
              <w:t>4</w:t>
            </w:r>
          </w:p>
        </w:tc>
        <w:tc>
          <w:tcPr>
            <w:tcW w:w="8298" w:type="dxa"/>
          </w:tcPr>
          <w:p w14:paraId="4E15D6D1" w14:textId="77777777" w:rsidR="00273408" w:rsidRPr="00273408" w:rsidRDefault="00273408" w:rsidP="00273408">
            <w:pPr>
              <w:spacing w:after="160" w:line="259" w:lineRule="auto"/>
            </w:pPr>
            <w:r w:rsidRPr="00273408">
              <w:t>What are these domains used for?</w:t>
            </w:r>
          </w:p>
          <w:p w14:paraId="36DEDC81" w14:textId="2C995900" w:rsidR="00273408" w:rsidRPr="00971194" w:rsidRDefault="00971194" w:rsidP="00971194">
            <w:pPr>
              <w:pStyle w:val="Pa9"/>
              <w:spacing w:after="180"/>
              <w:rPr>
                <w:rFonts w:cs="Lato"/>
                <w:color w:val="000000"/>
                <w:sz w:val="16"/>
                <w:szCs w:val="16"/>
              </w:rPr>
            </w:pPr>
            <w:r w:rsidRPr="00971194">
              <w:rPr>
                <w:rStyle w:val="A0"/>
                <w:color w:val="FF0000"/>
              </w:rPr>
              <w:t xml:space="preserve">for use with malware command and control (C2) </w:t>
            </w:r>
          </w:p>
        </w:tc>
      </w:tr>
      <w:tr w:rsidR="00273408" w:rsidRPr="00273408" w14:paraId="75ECECE3" w14:textId="77777777" w:rsidTr="00F9366E">
        <w:tc>
          <w:tcPr>
            <w:tcW w:w="1278" w:type="dxa"/>
          </w:tcPr>
          <w:p w14:paraId="7BFC951D" w14:textId="77777777" w:rsidR="00273408" w:rsidRPr="00273408" w:rsidRDefault="00273408" w:rsidP="00273408">
            <w:pPr>
              <w:spacing w:after="160" w:line="259" w:lineRule="auto"/>
            </w:pPr>
            <w:r w:rsidRPr="00273408">
              <w:t>5</w:t>
            </w:r>
          </w:p>
        </w:tc>
        <w:tc>
          <w:tcPr>
            <w:tcW w:w="8298" w:type="dxa"/>
          </w:tcPr>
          <w:p w14:paraId="23F1788A" w14:textId="77777777" w:rsidR="00273408" w:rsidRDefault="00AB3595" w:rsidP="00273408">
            <w:pPr>
              <w:spacing w:after="160" w:line="259" w:lineRule="auto"/>
            </w:pPr>
            <w:r w:rsidRPr="00AB3595">
              <w:t>To emulate the threat, what malware tools would a CTE squad need?</w:t>
            </w:r>
          </w:p>
          <w:p w14:paraId="01AA1B7B" w14:textId="38648ECA" w:rsidR="00AB3595" w:rsidRPr="00273408" w:rsidRDefault="00415F58" w:rsidP="00273408">
            <w:pPr>
              <w:spacing w:after="160" w:line="259" w:lineRule="auto"/>
            </w:pPr>
            <w:r w:rsidRPr="002719C3">
              <w:rPr>
                <w:color w:val="FF0000"/>
              </w:rPr>
              <w:t>A script that will download</w:t>
            </w:r>
            <w:r w:rsidR="002719C3">
              <w:rPr>
                <w:color w:val="FF0000"/>
              </w:rPr>
              <w:t xml:space="preserve"> commands, do file manipulation.</w:t>
            </w:r>
          </w:p>
        </w:tc>
      </w:tr>
      <w:tr w:rsidR="00273408" w:rsidRPr="00273408" w14:paraId="183ED931" w14:textId="77777777" w:rsidTr="00F9366E">
        <w:trPr>
          <w:trHeight w:val="944"/>
        </w:trPr>
        <w:tc>
          <w:tcPr>
            <w:tcW w:w="1278" w:type="dxa"/>
          </w:tcPr>
          <w:p w14:paraId="1D48AAF1" w14:textId="77777777" w:rsidR="00273408" w:rsidRPr="00273408" w:rsidRDefault="00273408" w:rsidP="00273408">
            <w:pPr>
              <w:spacing w:after="160" w:line="259" w:lineRule="auto"/>
            </w:pPr>
            <w:r w:rsidRPr="00273408">
              <w:t>6</w:t>
            </w:r>
          </w:p>
        </w:tc>
        <w:tc>
          <w:tcPr>
            <w:tcW w:w="8298" w:type="dxa"/>
          </w:tcPr>
          <w:p w14:paraId="07D2A2EA" w14:textId="77777777" w:rsidR="00273408" w:rsidRPr="00273408" w:rsidRDefault="00273408" w:rsidP="00273408">
            <w:pPr>
              <w:spacing w:after="160" w:line="259" w:lineRule="auto"/>
            </w:pPr>
            <w:r w:rsidRPr="00273408">
              <w:t>Does APT30 develop some of their own tools?</w:t>
            </w:r>
          </w:p>
          <w:p w14:paraId="13D7DB87" w14:textId="77777777" w:rsidR="00971194" w:rsidRPr="00971194" w:rsidRDefault="00971194" w:rsidP="00273408">
            <w:pPr>
              <w:spacing w:after="160" w:line="259" w:lineRule="auto"/>
              <w:rPr>
                <w:color w:val="FF0000"/>
              </w:rPr>
            </w:pPr>
            <w:r w:rsidRPr="00971194">
              <w:rPr>
                <w:color w:val="FF0000"/>
              </w:rPr>
              <w:t xml:space="preserve">YES. </w:t>
            </w:r>
          </w:p>
          <w:p w14:paraId="36C0A9CC" w14:textId="4C3A63D5" w:rsidR="00273408" w:rsidRPr="00971194" w:rsidRDefault="00971194" w:rsidP="00971194">
            <w:pPr>
              <w:pStyle w:val="Pa9"/>
              <w:spacing w:after="180"/>
              <w:rPr>
                <w:rFonts w:cs="Lato"/>
                <w:color w:val="000000"/>
                <w:sz w:val="16"/>
                <w:szCs w:val="16"/>
              </w:rPr>
            </w:pPr>
            <w:r w:rsidRPr="00971194">
              <w:rPr>
                <w:rStyle w:val="A0"/>
                <w:color w:val="FF0000"/>
              </w:rPr>
              <w:t>The group (or the developers supporting them) systematically labels and keeps track of their malware versioning</w:t>
            </w:r>
            <w:r>
              <w:rPr>
                <w:rStyle w:val="A0"/>
              </w:rPr>
              <w:t xml:space="preserve">. </w:t>
            </w:r>
          </w:p>
        </w:tc>
      </w:tr>
      <w:tr w:rsidR="00273408" w:rsidRPr="00273408" w14:paraId="451099AE" w14:textId="77777777" w:rsidTr="00F9366E">
        <w:tc>
          <w:tcPr>
            <w:tcW w:w="1278" w:type="dxa"/>
          </w:tcPr>
          <w:p w14:paraId="3E1EFDB9" w14:textId="77777777" w:rsidR="00273408" w:rsidRPr="00273408" w:rsidRDefault="00273408" w:rsidP="00273408">
            <w:pPr>
              <w:spacing w:after="160" w:line="259" w:lineRule="auto"/>
            </w:pPr>
            <w:r w:rsidRPr="00273408">
              <w:t>7</w:t>
            </w:r>
          </w:p>
        </w:tc>
        <w:tc>
          <w:tcPr>
            <w:tcW w:w="8298" w:type="dxa"/>
          </w:tcPr>
          <w:p w14:paraId="45F882A4" w14:textId="77777777" w:rsidR="00273408" w:rsidRDefault="00AB3595" w:rsidP="00273408">
            <w:pPr>
              <w:spacing w:after="160" w:line="259" w:lineRule="auto"/>
            </w:pPr>
            <w:r w:rsidRPr="00AB3595">
              <w:t>Choose a tool or technique mentioned in the report and describe how the CTE squad could emulate the tool or technique.</w:t>
            </w:r>
          </w:p>
          <w:p w14:paraId="69B89EA6" w14:textId="7441F8B5" w:rsidR="00AB3595" w:rsidRDefault="00415F58" w:rsidP="00273408">
            <w:pPr>
              <w:spacing w:after="160" w:line="259" w:lineRule="auto"/>
              <w:rPr>
                <w:color w:val="FF0000"/>
              </w:rPr>
            </w:pPr>
            <w:r w:rsidRPr="00415F58">
              <w:rPr>
                <w:color w:val="FF0000"/>
              </w:rPr>
              <w:t>A script that beacons out every so often and then downloads a command from a stage 2 C2 would replicate the Backspace (</w:t>
            </w:r>
            <w:proofErr w:type="spellStart"/>
            <w:r w:rsidRPr="00415F58">
              <w:rPr>
                <w:rFonts w:cs="Lato Light"/>
                <w:color w:val="FF0000"/>
                <w:sz w:val="18"/>
                <w:szCs w:val="18"/>
              </w:rPr>
              <w:t>NetEagle</w:t>
            </w:r>
            <w:proofErr w:type="spellEnd"/>
            <w:r w:rsidRPr="00415F58">
              <w:rPr>
                <w:rFonts w:cs="Lato Light"/>
                <w:color w:val="FF0000"/>
                <w:sz w:val="18"/>
                <w:szCs w:val="18"/>
              </w:rPr>
              <w:t xml:space="preserve"> Remote Control </w:t>
            </w:r>
            <w:proofErr w:type="gramStart"/>
            <w:r w:rsidRPr="00415F58">
              <w:rPr>
                <w:rFonts w:cs="Lato Light"/>
                <w:color w:val="FF0000"/>
                <w:sz w:val="18"/>
                <w:szCs w:val="18"/>
              </w:rPr>
              <w:t xml:space="preserve">System </w:t>
            </w:r>
            <w:r w:rsidRPr="00415F58">
              <w:rPr>
                <w:rFonts w:cs="Lato Light"/>
                <w:color w:val="FF0000"/>
                <w:sz w:val="18"/>
                <w:szCs w:val="18"/>
              </w:rPr>
              <w:t>)</w:t>
            </w:r>
            <w:proofErr w:type="gramEnd"/>
            <w:r w:rsidRPr="00415F58">
              <w:rPr>
                <w:color w:val="FF0000"/>
              </w:rPr>
              <w:t xml:space="preserve"> tool </w:t>
            </w:r>
          </w:p>
          <w:p w14:paraId="3BDB1349" w14:textId="1B2039FB" w:rsidR="00415F58" w:rsidRPr="00415F58" w:rsidRDefault="00415F58" w:rsidP="00273408">
            <w:pPr>
              <w:spacing w:after="160" w:line="259" w:lineRule="auto"/>
              <w:rPr>
                <w:color w:val="FF0000"/>
              </w:rPr>
            </w:pPr>
            <w:r>
              <w:rPr>
                <w:color w:val="FF0000"/>
              </w:rPr>
              <w:lastRenderedPageBreak/>
              <w:t xml:space="preserve">A second custom script can emulate SHIPHAPE as well.  You can create a script to look for </w:t>
            </w:r>
            <w:proofErr w:type="gramStart"/>
            <w:r>
              <w:rPr>
                <w:color w:val="FF0000"/>
              </w:rPr>
              <w:t>parti</w:t>
            </w:r>
            <w:r w:rsidR="002719C3">
              <w:rPr>
                <w:color w:val="FF0000"/>
              </w:rPr>
              <w:t>cular files</w:t>
            </w:r>
            <w:proofErr w:type="gramEnd"/>
            <w:r w:rsidR="002719C3">
              <w:rPr>
                <w:color w:val="FF0000"/>
              </w:rPr>
              <w:t xml:space="preserve"> and copy them over to an external drive, hide them and change the extension.</w:t>
            </w:r>
          </w:p>
          <w:p w14:paraId="6AAB34AC" w14:textId="77777777" w:rsidR="00AB3595" w:rsidRPr="00273408" w:rsidRDefault="00AB3595" w:rsidP="00273408">
            <w:pPr>
              <w:spacing w:after="160" w:line="259" w:lineRule="auto"/>
            </w:pPr>
          </w:p>
        </w:tc>
      </w:tr>
    </w:tbl>
    <w:p w14:paraId="28E470F8" w14:textId="77777777" w:rsidR="00273408" w:rsidRPr="00273408" w:rsidRDefault="00273408" w:rsidP="00273408"/>
    <w:p w14:paraId="5ECE9BE1" w14:textId="77777777" w:rsidR="008062B5" w:rsidRDefault="008062B5"/>
    <w:sectPr w:rsidR="008062B5" w:rsidSect="00273408">
      <w:pgSz w:w="12240" w:h="15840"/>
      <w:pgMar w:top="1440" w:right="1440" w:bottom="1440" w:left="1440" w:header="720" w:footer="57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to Light">
    <w:altName w:val="Lato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QzsrQwMjI2NzBV0lEKTi0uzszPAykwrAUAx/QObiwAAAA="/>
  </w:docVars>
  <w:rsids>
    <w:rsidRoot w:val="00273408"/>
    <w:rsid w:val="002719C3"/>
    <w:rsid w:val="00273408"/>
    <w:rsid w:val="00415F58"/>
    <w:rsid w:val="00565F84"/>
    <w:rsid w:val="008062B5"/>
    <w:rsid w:val="00971194"/>
    <w:rsid w:val="00AB3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D7FA1"/>
  <w15:chartTrackingRefBased/>
  <w15:docId w15:val="{1E053A55-C871-4457-A4B5-5554CB575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4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34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734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a9">
    <w:name w:val="Pa9"/>
    <w:basedOn w:val="Normal"/>
    <w:next w:val="Normal"/>
    <w:uiPriority w:val="99"/>
    <w:rsid w:val="00971194"/>
    <w:pPr>
      <w:autoSpaceDE w:val="0"/>
      <w:autoSpaceDN w:val="0"/>
      <w:adjustRightInd w:val="0"/>
      <w:spacing w:after="0" w:line="181" w:lineRule="atLeast"/>
    </w:pPr>
    <w:rPr>
      <w:rFonts w:ascii="Lato" w:hAnsi="Lato"/>
      <w:sz w:val="24"/>
      <w:szCs w:val="24"/>
    </w:rPr>
  </w:style>
  <w:style w:type="character" w:customStyle="1" w:styleId="A0">
    <w:name w:val="A0"/>
    <w:uiPriority w:val="99"/>
    <w:rsid w:val="00971194"/>
    <w:rPr>
      <w:rFonts w:cs="Lato"/>
      <w:color w:val="000000"/>
      <w:sz w:val="16"/>
      <w:szCs w:val="16"/>
    </w:rPr>
  </w:style>
  <w:style w:type="character" w:customStyle="1" w:styleId="A16">
    <w:name w:val="A16"/>
    <w:uiPriority w:val="99"/>
    <w:rsid w:val="00971194"/>
    <w:rPr>
      <w:rFonts w:cs="Consolas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t McFall</dc:creator>
  <cp:keywords/>
  <dc:description/>
  <cp:lastModifiedBy>James Honeycutt</cp:lastModifiedBy>
  <cp:revision>2</cp:revision>
  <dcterms:created xsi:type="dcterms:W3CDTF">2021-03-15T14:46:00Z</dcterms:created>
  <dcterms:modified xsi:type="dcterms:W3CDTF">2021-03-15T14:46:00Z</dcterms:modified>
</cp:coreProperties>
</file>